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62B90" w14:textId="77777777" w:rsidR="002A5BCD" w:rsidRDefault="002A5BCD" w:rsidP="009B67E0">
      <w:pPr>
        <w:jc w:val="center"/>
        <w:rPr>
          <w:b/>
          <w:bCs/>
        </w:rPr>
      </w:pPr>
    </w:p>
    <w:p w14:paraId="6A52086E" w14:textId="77777777" w:rsidR="002A5BCD" w:rsidRDefault="002A5BCD" w:rsidP="009B67E0">
      <w:pPr>
        <w:jc w:val="center"/>
        <w:rPr>
          <w:b/>
          <w:bCs/>
        </w:rPr>
      </w:pPr>
    </w:p>
    <w:p w14:paraId="681A4AFC" w14:textId="77777777" w:rsidR="002A5BCD" w:rsidRDefault="002A5BCD" w:rsidP="009B67E0">
      <w:pPr>
        <w:jc w:val="center"/>
        <w:rPr>
          <w:b/>
          <w:bCs/>
        </w:rPr>
      </w:pPr>
    </w:p>
    <w:p w14:paraId="53BB9C62" w14:textId="77777777" w:rsidR="009B67E0" w:rsidRPr="002A5BCD" w:rsidRDefault="008F23BD" w:rsidP="009B67E0">
      <w:pPr>
        <w:jc w:val="center"/>
        <w:rPr>
          <w:b/>
          <w:bCs/>
        </w:rPr>
      </w:pPr>
      <w:r>
        <w:rPr>
          <w:b/>
          <w:bCs/>
        </w:rPr>
        <w:t>DECLARACIÓN</w:t>
      </w:r>
      <w:r w:rsidR="009B67E0" w:rsidRPr="002A5BCD">
        <w:rPr>
          <w:b/>
          <w:bCs/>
        </w:rPr>
        <w:t xml:space="preserve"> </w:t>
      </w:r>
      <w:r w:rsidR="002A5BCD" w:rsidRPr="002A5BCD">
        <w:rPr>
          <w:b/>
          <w:bCs/>
        </w:rPr>
        <w:t>É</w:t>
      </w:r>
      <w:r w:rsidR="009B67E0" w:rsidRPr="002A5BCD">
        <w:rPr>
          <w:b/>
          <w:bCs/>
        </w:rPr>
        <w:t>TIC</w:t>
      </w:r>
      <w:r>
        <w:rPr>
          <w:b/>
          <w:bCs/>
        </w:rPr>
        <w:t>A</w:t>
      </w:r>
      <w:r w:rsidR="009B67E0" w:rsidRPr="002A5BCD">
        <w:rPr>
          <w:b/>
          <w:bCs/>
        </w:rPr>
        <w:t xml:space="preserve"> PREVI</w:t>
      </w:r>
      <w:r>
        <w:rPr>
          <w:b/>
          <w:bCs/>
        </w:rPr>
        <w:t>A</w:t>
      </w:r>
      <w:r w:rsidR="009B67E0" w:rsidRPr="002A5BCD">
        <w:rPr>
          <w:b/>
          <w:bCs/>
        </w:rPr>
        <w:t xml:space="preserve"> AL PROCESO DE INVESTIGACIÓN</w:t>
      </w:r>
    </w:p>
    <w:p w14:paraId="5F6B3896" w14:textId="77777777" w:rsidR="009B67E0" w:rsidRPr="002A5BCD" w:rsidRDefault="009B67E0" w:rsidP="009B67E0">
      <w:pPr>
        <w:jc w:val="center"/>
        <w:rPr>
          <w:sz w:val="22"/>
          <w:szCs w:val="22"/>
        </w:rPr>
      </w:pPr>
    </w:p>
    <w:p w14:paraId="2F66BC4B" w14:textId="77777777" w:rsidR="008E7631" w:rsidRDefault="008E7631" w:rsidP="009B67E0">
      <w:pPr>
        <w:jc w:val="both"/>
        <w:rPr>
          <w:sz w:val="22"/>
          <w:szCs w:val="22"/>
        </w:rPr>
      </w:pPr>
    </w:p>
    <w:p w14:paraId="13524F02" w14:textId="77777777" w:rsidR="002A5BCD" w:rsidRDefault="002A5BCD" w:rsidP="009B67E0">
      <w:pPr>
        <w:jc w:val="both"/>
        <w:rPr>
          <w:sz w:val="22"/>
          <w:szCs w:val="22"/>
        </w:rPr>
      </w:pPr>
    </w:p>
    <w:p w14:paraId="57ADB752" w14:textId="77777777" w:rsidR="002A5BCD" w:rsidRPr="002A5BCD" w:rsidRDefault="002A5BCD" w:rsidP="009B67E0">
      <w:pPr>
        <w:jc w:val="both"/>
        <w:rPr>
          <w:sz w:val="22"/>
          <w:szCs w:val="22"/>
        </w:rPr>
      </w:pPr>
    </w:p>
    <w:p w14:paraId="3E5EBC73" w14:textId="77777777" w:rsidR="00270332" w:rsidRPr="002A5BCD" w:rsidRDefault="00270332" w:rsidP="009B67E0">
      <w:pPr>
        <w:jc w:val="both"/>
        <w:rPr>
          <w:sz w:val="22"/>
          <w:szCs w:val="22"/>
        </w:rPr>
      </w:pPr>
    </w:p>
    <w:p w14:paraId="537064B0" w14:textId="60282D5C" w:rsidR="001851BC" w:rsidRPr="002A5BCD" w:rsidRDefault="00D135F6" w:rsidP="16FBC435">
      <w:pPr>
        <w:jc w:val="both"/>
        <w:rPr>
          <w:sz w:val="22"/>
          <w:szCs w:val="22"/>
          <w:lang w:val="es-ES"/>
        </w:rPr>
      </w:pPr>
      <w:r w:rsidRPr="16FBC435">
        <w:rPr>
          <w:sz w:val="22"/>
          <w:szCs w:val="22"/>
          <w:lang w:val="es-ES"/>
        </w:rPr>
        <w:t>Yo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A5BCD" w:rsidRPr="16FBC435">
        <w:rPr>
          <w:sz w:val="22"/>
          <w:szCs w:val="22"/>
          <w:lang w:val="es-ES"/>
        </w:rPr>
        <w:t xml:space="preserve">, </w:t>
      </w:r>
      <w:r w:rsidRPr="16FBC435">
        <w:rPr>
          <w:sz w:val="22"/>
          <w:szCs w:val="22"/>
          <w:lang w:val="es-ES"/>
        </w:rPr>
        <w:t>con cédula de identidad</w:t>
      </w:r>
      <w:r w:rsidR="002A5BCD" w:rsidRPr="16FBC435">
        <w:rPr>
          <w:sz w:val="22"/>
          <w:szCs w:val="22"/>
          <w:lang w:val="es-ES"/>
        </w:rPr>
        <w:t xml:space="preserve"> </w:t>
      </w:r>
      <w:r>
        <w:tab/>
      </w:r>
      <w:r>
        <w:tab/>
      </w:r>
      <w:r w:rsidR="002A5BCD" w:rsidRPr="16FBC435">
        <w:rPr>
          <w:sz w:val="22"/>
          <w:szCs w:val="22"/>
          <w:lang w:val="es-ES"/>
        </w:rPr>
        <w:t xml:space="preserve">    </w:t>
      </w:r>
      <w:proofErr w:type="gramStart"/>
      <w:r w:rsidR="002A5BCD" w:rsidRPr="16FBC435">
        <w:rPr>
          <w:sz w:val="22"/>
          <w:szCs w:val="22"/>
          <w:lang w:val="es-ES"/>
        </w:rPr>
        <w:t xml:space="preserve">  </w:t>
      </w:r>
      <w:r w:rsidRPr="16FBC435">
        <w:rPr>
          <w:sz w:val="22"/>
          <w:szCs w:val="22"/>
          <w:lang w:val="es-ES"/>
        </w:rPr>
        <w:t>,</w:t>
      </w:r>
      <w:proofErr w:type="gramEnd"/>
      <w:r w:rsidRPr="16FBC435">
        <w:rPr>
          <w:sz w:val="22"/>
          <w:szCs w:val="22"/>
          <w:lang w:val="es-ES"/>
        </w:rPr>
        <w:t xml:space="preserve"> </w:t>
      </w:r>
      <w:r w:rsidR="008E7631" w:rsidRPr="16FBC435">
        <w:rPr>
          <w:sz w:val="22"/>
          <w:szCs w:val="22"/>
          <w:lang w:val="es-ES"/>
        </w:rPr>
        <w:t xml:space="preserve">me comprometo a </w:t>
      </w:r>
      <w:r w:rsidR="002A5BCD" w:rsidRPr="16FBC435">
        <w:rPr>
          <w:sz w:val="22"/>
          <w:szCs w:val="22"/>
          <w:lang w:val="es-ES"/>
        </w:rPr>
        <w:t>cumplir los</w:t>
      </w:r>
      <w:r w:rsidR="001851BC" w:rsidRPr="16FBC435">
        <w:rPr>
          <w:sz w:val="22"/>
          <w:szCs w:val="22"/>
          <w:lang w:val="es-ES"/>
        </w:rPr>
        <w:t xml:space="preserve"> principios</w:t>
      </w:r>
      <w:r w:rsidR="00957C81" w:rsidRPr="16FBC435">
        <w:rPr>
          <w:sz w:val="22"/>
          <w:szCs w:val="22"/>
          <w:lang w:val="es-ES"/>
        </w:rPr>
        <w:t xml:space="preserve"> éticos </w:t>
      </w:r>
      <w:r w:rsidR="00AA0931" w:rsidRPr="16FBC435">
        <w:rPr>
          <w:sz w:val="22"/>
          <w:szCs w:val="22"/>
          <w:lang w:val="es-ES"/>
        </w:rPr>
        <w:t>que rigen los procesos de la Investigación en la ESPOCH</w:t>
      </w:r>
      <w:r w:rsidR="005B058E" w:rsidRPr="16FBC435">
        <w:rPr>
          <w:sz w:val="22"/>
          <w:szCs w:val="22"/>
          <w:lang w:val="es-ES"/>
        </w:rPr>
        <w:t>, en el proyecto de investigación</w:t>
      </w:r>
      <w:r w:rsidR="005B058E" w:rsidRPr="16FBC435">
        <w:rPr>
          <w:color w:val="70AD47" w:themeColor="accent6"/>
          <w:sz w:val="22"/>
          <w:szCs w:val="22"/>
          <w:lang w:val="es-ES"/>
        </w:rPr>
        <w:t xml:space="preserve"> </w:t>
      </w:r>
      <w:r w:rsidR="003560D3" w:rsidRPr="16FBC435">
        <w:rPr>
          <w:color w:val="70AD47" w:themeColor="accent6"/>
          <w:sz w:val="22"/>
          <w:szCs w:val="22"/>
          <w:lang w:val="es-ES"/>
        </w:rPr>
        <w:t xml:space="preserve">NOMBRE DEL PROYECTO </w:t>
      </w:r>
      <w:r w:rsidR="00AA0931" w:rsidRPr="16FBC435">
        <w:rPr>
          <w:sz w:val="22"/>
          <w:szCs w:val="22"/>
          <w:lang w:val="es-ES"/>
        </w:rPr>
        <w:t xml:space="preserve">y que constan </w:t>
      </w:r>
      <w:r w:rsidR="001851BC" w:rsidRPr="16FBC435">
        <w:rPr>
          <w:sz w:val="22"/>
          <w:szCs w:val="22"/>
          <w:lang w:val="es-ES"/>
        </w:rPr>
        <w:t>en e</w:t>
      </w:r>
      <w:r w:rsidR="002A5BCD" w:rsidRPr="16FBC435">
        <w:rPr>
          <w:sz w:val="22"/>
          <w:szCs w:val="22"/>
          <w:lang w:val="es-ES"/>
        </w:rPr>
        <w:t>l</w:t>
      </w:r>
      <w:r w:rsidR="00957C81" w:rsidRPr="16FBC435">
        <w:rPr>
          <w:color w:val="FF0000"/>
          <w:sz w:val="22"/>
          <w:szCs w:val="22"/>
          <w:lang w:val="es-ES"/>
        </w:rPr>
        <w:t xml:space="preserve"> </w:t>
      </w:r>
      <w:r w:rsidR="00AA0931" w:rsidRPr="16FBC435">
        <w:rPr>
          <w:sz w:val="22"/>
          <w:szCs w:val="22"/>
          <w:lang w:val="es-ES"/>
        </w:rPr>
        <w:t>“</w:t>
      </w:r>
      <w:r w:rsidR="00957C81" w:rsidRPr="16FBC435">
        <w:rPr>
          <w:sz w:val="22"/>
          <w:szCs w:val="22"/>
          <w:lang w:val="es-ES"/>
        </w:rPr>
        <w:t xml:space="preserve">Código de ética </w:t>
      </w:r>
      <w:r w:rsidR="00AA0931" w:rsidRPr="16FBC435">
        <w:rPr>
          <w:sz w:val="22"/>
          <w:szCs w:val="22"/>
          <w:lang w:val="es-ES"/>
        </w:rPr>
        <w:t>de</w:t>
      </w:r>
      <w:r w:rsidR="00957C81" w:rsidRPr="16FBC435">
        <w:rPr>
          <w:sz w:val="22"/>
          <w:szCs w:val="22"/>
          <w:lang w:val="es-ES"/>
        </w:rPr>
        <w:t xml:space="preserve"> la Investigación y</w:t>
      </w:r>
      <w:r w:rsidR="00AA0931" w:rsidRPr="16FBC435">
        <w:rPr>
          <w:sz w:val="22"/>
          <w:szCs w:val="22"/>
          <w:lang w:val="es-ES"/>
        </w:rPr>
        <w:t>/o Vinculación de la Escuela Superior Politécnica de Chimborazo”</w:t>
      </w:r>
      <w:r w:rsidRPr="16FBC435">
        <w:rPr>
          <w:sz w:val="22"/>
          <w:szCs w:val="22"/>
          <w:lang w:val="es-ES"/>
        </w:rPr>
        <w:t>:</w:t>
      </w:r>
    </w:p>
    <w:p w14:paraId="19D396C5" w14:textId="77777777" w:rsidR="00957C81" w:rsidRPr="002A5BCD" w:rsidRDefault="00957C81" w:rsidP="009B67E0">
      <w:pPr>
        <w:jc w:val="both"/>
        <w:rPr>
          <w:sz w:val="22"/>
          <w:szCs w:val="22"/>
        </w:rPr>
      </w:pPr>
    </w:p>
    <w:p w14:paraId="654BCD72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 xml:space="preserve">Honestidad; </w:t>
      </w:r>
    </w:p>
    <w:p w14:paraId="28156C00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Pertinencia;</w:t>
      </w:r>
    </w:p>
    <w:p w14:paraId="58DD10D1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Desarrollo continuo de capacidades y competencias;</w:t>
      </w:r>
    </w:p>
    <w:p w14:paraId="33DB1371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 xml:space="preserve">Manejo responsable de la información y confidencialidad; </w:t>
      </w:r>
    </w:p>
    <w:p w14:paraId="7685B701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Liderazgo y articulación asociativa; y</w:t>
      </w:r>
    </w:p>
    <w:p w14:paraId="02CAA338" w14:textId="77777777" w:rsidR="001851BC" w:rsidRPr="002A5BCD" w:rsidRDefault="001851BC" w:rsidP="001851BC">
      <w:pPr>
        <w:pStyle w:val="Prrafodelista"/>
        <w:numPr>
          <w:ilvl w:val="0"/>
          <w:numId w:val="14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Compromiso con la sociedad.</w:t>
      </w:r>
    </w:p>
    <w:p w14:paraId="32E44694" w14:textId="77777777" w:rsidR="001851BC" w:rsidRPr="002A5BCD" w:rsidRDefault="001851BC" w:rsidP="001851BC">
      <w:pPr>
        <w:jc w:val="both"/>
        <w:rPr>
          <w:sz w:val="22"/>
          <w:szCs w:val="22"/>
          <w:lang w:val="es-ES"/>
        </w:rPr>
      </w:pPr>
    </w:p>
    <w:p w14:paraId="7A746E30" w14:textId="77777777" w:rsidR="00AA0931" w:rsidRPr="002A5BCD" w:rsidRDefault="00957C81" w:rsidP="00AA0931">
      <w:pPr>
        <w:jc w:val="both"/>
        <w:rPr>
          <w:sz w:val="22"/>
          <w:szCs w:val="22"/>
        </w:rPr>
      </w:pPr>
      <w:r w:rsidRPr="002A5BCD">
        <w:rPr>
          <w:sz w:val="22"/>
          <w:szCs w:val="22"/>
        </w:rPr>
        <w:t>Me</w:t>
      </w:r>
      <w:r w:rsidR="001851BC" w:rsidRPr="002A5BCD">
        <w:rPr>
          <w:sz w:val="22"/>
          <w:szCs w:val="22"/>
        </w:rPr>
        <w:t xml:space="preserve"> comprometo a cumplir lo</w:t>
      </w:r>
      <w:r w:rsidRPr="002A5BCD">
        <w:rPr>
          <w:sz w:val="22"/>
          <w:szCs w:val="22"/>
        </w:rPr>
        <w:t>s principios</w:t>
      </w:r>
      <w:r w:rsidR="001851BC" w:rsidRPr="002A5BCD">
        <w:rPr>
          <w:sz w:val="22"/>
          <w:szCs w:val="22"/>
        </w:rPr>
        <w:t xml:space="preserve"> antes mencionado</w:t>
      </w:r>
      <w:r w:rsidR="00965DD8" w:rsidRPr="002A5BCD">
        <w:rPr>
          <w:sz w:val="22"/>
          <w:szCs w:val="22"/>
        </w:rPr>
        <w:t>s,</w:t>
      </w:r>
      <w:r w:rsidR="001851BC" w:rsidRPr="002A5BCD">
        <w:rPr>
          <w:sz w:val="22"/>
          <w:szCs w:val="22"/>
        </w:rPr>
        <w:t xml:space="preserve"> </w:t>
      </w:r>
      <w:r w:rsidR="00965DD8" w:rsidRPr="002A5BCD">
        <w:rPr>
          <w:sz w:val="22"/>
          <w:szCs w:val="22"/>
        </w:rPr>
        <w:t>aun</w:t>
      </w:r>
      <w:r w:rsidR="001851BC" w:rsidRPr="002A5BCD">
        <w:rPr>
          <w:sz w:val="22"/>
          <w:szCs w:val="22"/>
        </w:rPr>
        <w:t xml:space="preserve"> cuando por razones propias de la actividad académica y de investigación, </w:t>
      </w:r>
      <w:r w:rsidRPr="002A5BCD">
        <w:rPr>
          <w:sz w:val="22"/>
          <w:szCs w:val="22"/>
        </w:rPr>
        <w:t>realice</w:t>
      </w:r>
      <w:r w:rsidR="001851BC" w:rsidRPr="002A5BCD">
        <w:rPr>
          <w:sz w:val="22"/>
          <w:szCs w:val="22"/>
        </w:rPr>
        <w:t xml:space="preserve"> el retiro de m</w:t>
      </w:r>
      <w:r w:rsidR="00D135F6" w:rsidRPr="002A5BCD">
        <w:rPr>
          <w:sz w:val="22"/>
          <w:szCs w:val="22"/>
        </w:rPr>
        <w:t>i participación en el proyecto.</w:t>
      </w:r>
    </w:p>
    <w:p w14:paraId="5FB410C9" w14:textId="77777777" w:rsidR="00AA0931" w:rsidRPr="002A5BCD" w:rsidRDefault="00AA0931" w:rsidP="00AA0931">
      <w:pPr>
        <w:jc w:val="both"/>
        <w:rPr>
          <w:sz w:val="22"/>
          <w:szCs w:val="22"/>
        </w:rPr>
      </w:pPr>
    </w:p>
    <w:p w14:paraId="19F4D7D9" w14:textId="77777777" w:rsidR="002A5BCD" w:rsidRDefault="002A5BCD" w:rsidP="002A5BCD">
      <w:pPr>
        <w:jc w:val="both"/>
        <w:rPr>
          <w:sz w:val="22"/>
          <w:szCs w:val="22"/>
        </w:rPr>
      </w:pPr>
    </w:p>
    <w:p w14:paraId="610957BA" w14:textId="77777777" w:rsidR="002A5BCD" w:rsidRDefault="002A5BCD" w:rsidP="002A5BCD">
      <w:pPr>
        <w:jc w:val="both"/>
        <w:rPr>
          <w:sz w:val="22"/>
          <w:szCs w:val="22"/>
        </w:rPr>
      </w:pPr>
    </w:p>
    <w:p w14:paraId="3E7767BE" w14:textId="77777777" w:rsidR="002A5BCD" w:rsidRDefault="002A5BCD" w:rsidP="002A5BCD">
      <w:pPr>
        <w:jc w:val="both"/>
        <w:rPr>
          <w:sz w:val="22"/>
          <w:szCs w:val="22"/>
        </w:rPr>
      </w:pPr>
    </w:p>
    <w:p w14:paraId="05D3B074" w14:textId="77777777" w:rsidR="002A5BCD" w:rsidRPr="002A5BCD" w:rsidRDefault="002A5BCD" w:rsidP="002A5BCD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Fecha: </w:t>
      </w:r>
    </w:p>
    <w:p w14:paraId="2525101C" w14:textId="77777777" w:rsidR="00AA0931" w:rsidRPr="002A5BCD" w:rsidRDefault="00AA0931" w:rsidP="00AA0931">
      <w:pPr>
        <w:jc w:val="both"/>
        <w:rPr>
          <w:b/>
          <w:bCs/>
          <w:sz w:val="22"/>
          <w:szCs w:val="22"/>
        </w:rPr>
      </w:pPr>
    </w:p>
    <w:p w14:paraId="19E7BDF8" w14:textId="77777777" w:rsidR="002A5BCD" w:rsidRPr="002A5BCD" w:rsidRDefault="002A5BCD" w:rsidP="00AA0931">
      <w:pPr>
        <w:jc w:val="both"/>
        <w:rPr>
          <w:b/>
          <w:bCs/>
          <w:sz w:val="22"/>
          <w:szCs w:val="22"/>
        </w:rPr>
      </w:pPr>
    </w:p>
    <w:p w14:paraId="6A6F849E" w14:textId="77777777" w:rsidR="002A5BCD" w:rsidRPr="002A5BCD" w:rsidRDefault="002A5BCD" w:rsidP="00AA0931">
      <w:pPr>
        <w:jc w:val="both"/>
        <w:rPr>
          <w:b/>
          <w:bCs/>
          <w:sz w:val="22"/>
          <w:szCs w:val="22"/>
        </w:rPr>
      </w:pPr>
    </w:p>
    <w:p w14:paraId="533FA413" w14:textId="77777777" w:rsidR="008F23BD" w:rsidRDefault="00AA0931" w:rsidP="009B67E0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Firma del </w:t>
      </w:r>
      <w:r w:rsidR="00D135F6" w:rsidRPr="002A5BCD">
        <w:rPr>
          <w:b/>
          <w:bCs/>
          <w:sz w:val="22"/>
          <w:szCs w:val="22"/>
        </w:rPr>
        <w:t xml:space="preserve">Investigador: </w:t>
      </w:r>
    </w:p>
    <w:p w14:paraId="4B863E59" w14:textId="77777777" w:rsidR="00B77ADF" w:rsidRPr="002A5BCD" w:rsidRDefault="00B77ADF" w:rsidP="00B77ADF">
      <w:pPr>
        <w:rPr>
          <w:b/>
          <w:bCs/>
          <w:sz w:val="22"/>
          <w:szCs w:val="22"/>
        </w:rPr>
      </w:pPr>
    </w:p>
    <w:p w14:paraId="7812C72D" w14:textId="77777777" w:rsidR="00AA0931" w:rsidRPr="002A5BCD" w:rsidRDefault="008F23BD" w:rsidP="009B67E0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 </w:t>
      </w:r>
    </w:p>
    <w:sectPr w:rsidR="00AA0931" w:rsidRPr="002A5BCD" w:rsidSect="002A5BC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694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73E2A" w14:textId="77777777" w:rsidR="00C128CC" w:rsidRDefault="00C128CC" w:rsidP="00136390">
      <w:r>
        <w:separator/>
      </w:r>
    </w:p>
  </w:endnote>
  <w:endnote w:type="continuationSeparator" w:id="0">
    <w:p w14:paraId="7B1DC981" w14:textId="77777777" w:rsidR="00C128CC" w:rsidRDefault="00C128CC" w:rsidP="00136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6498844E-6173-4557-8B2A-1BB099FEB85C}"/>
    <w:embedBold r:id="rId2" w:fontKey="{B5F1AD7D-52E7-4233-AB17-DB57A799FEA2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charset w:val="00"/>
    <w:family w:val="roman"/>
    <w:pitch w:val="variable"/>
    <w:sig w:usb0="E0000AFF" w:usb1="500078FF" w:usb2="00000021" w:usb3="00000000" w:csb0="000001BF" w:csb1="00000000"/>
  </w:font>
  <w:font w:name="文泉驛正黑">
    <w:altName w:val="Arial Unicode MS"/>
    <w:charset w:val="80"/>
    <w:family w:val="auto"/>
    <w:pitch w:val="variable"/>
  </w:font>
  <w:font w:name="Lohit Devanagari">
    <w:altName w:val="Arial Unicode MS"/>
    <w:charset w:val="8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6192B" w14:textId="77777777" w:rsidR="00B77ADF" w:rsidRDefault="00B77AD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79CAA" w14:textId="77777777" w:rsidR="00B77ADF" w:rsidRDefault="00B77ADF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BC171" w14:textId="77777777" w:rsidR="00B77ADF" w:rsidRDefault="00B77AD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42319" w14:textId="77777777" w:rsidR="00C128CC" w:rsidRDefault="00C128CC" w:rsidP="00136390">
      <w:r>
        <w:separator/>
      </w:r>
    </w:p>
  </w:footnote>
  <w:footnote w:type="continuationSeparator" w:id="0">
    <w:p w14:paraId="423F2C08" w14:textId="77777777" w:rsidR="00C128CC" w:rsidRDefault="00C128CC" w:rsidP="00136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A6D99" w14:textId="77777777" w:rsidR="00B77ADF" w:rsidRDefault="00B77AD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63D0B" w14:textId="0CD404B1" w:rsidR="00B77ADF" w:rsidRDefault="00B45459" w:rsidP="00B77ADF">
    <w:pPr>
      <w:pStyle w:val="Encabezado"/>
      <w:ind w:hanging="1701"/>
      <w:jc w:val="righ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7E3EC92" wp14:editId="3DEB7428">
          <wp:simplePos x="0" y="0"/>
          <wp:positionH relativeFrom="column">
            <wp:posOffset>-1080135</wp:posOffset>
          </wp:positionH>
          <wp:positionV relativeFrom="paragraph">
            <wp:posOffset>-20955</wp:posOffset>
          </wp:positionV>
          <wp:extent cx="7572375" cy="10702925"/>
          <wp:effectExtent l="0" t="0" r="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70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40A684" w14:textId="77777777" w:rsidR="00B77ADF" w:rsidRDefault="00B77ADF" w:rsidP="00B77ADF">
    <w:pPr>
      <w:pStyle w:val="Encabezado"/>
      <w:ind w:hanging="1701"/>
      <w:jc w:val="right"/>
    </w:pPr>
  </w:p>
  <w:p w14:paraId="0E40CF6D" w14:textId="77777777" w:rsidR="00B77ADF" w:rsidRDefault="00B77ADF" w:rsidP="00B77ADF">
    <w:pPr>
      <w:pStyle w:val="Encabezado"/>
      <w:ind w:hanging="1701"/>
      <w:jc w:val="right"/>
    </w:pPr>
  </w:p>
  <w:p w14:paraId="67624849" w14:textId="77777777" w:rsidR="00B77ADF" w:rsidRDefault="00B77ADF" w:rsidP="00B77ADF">
    <w:pPr>
      <w:pStyle w:val="Encabezado"/>
      <w:ind w:hanging="1701"/>
      <w:jc w:val="right"/>
    </w:pPr>
  </w:p>
  <w:p w14:paraId="407C017F" w14:textId="77777777" w:rsidR="00B77ADF" w:rsidRDefault="00B77ADF" w:rsidP="00B77ADF">
    <w:pPr>
      <w:pStyle w:val="Encabezado"/>
      <w:ind w:hanging="1701"/>
      <w:jc w:val="right"/>
    </w:pPr>
  </w:p>
  <w:p w14:paraId="70522AF8" w14:textId="77777777" w:rsidR="00B77ADF" w:rsidRDefault="00B77ADF" w:rsidP="00B77ADF">
    <w:pPr>
      <w:pStyle w:val="Encabezado"/>
      <w:ind w:hanging="1701"/>
      <w:jc w:val="right"/>
    </w:pPr>
  </w:p>
  <w:p w14:paraId="1B475106" w14:textId="77777777" w:rsidR="00B77ADF" w:rsidRDefault="00B77ADF" w:rsidP="00B77ADF">
    <w:pPr>
      <w:pStyle w:val="Encabezado"/>
      <w:ind w:hanging="1701"/>
      <w:jc w:val="right"/>
    </w:pPr>
  </w:p>
  <w:p w14:paraId="19FC206F" w14:textId="77777777" w:rsidR="00136390" w:rsidRPr="00B77ADF" w:rsidRDefault="00B77ADF" w:rsidP="00B77ADF">
    <w:pPr>
      <w:pStyle w:val="Encabezado"/>
      <w:ind w:hanging="1701"/>
      <w:jc w:val="right"/>
      <w:rPr>
        <w:rFonts w:ascii="Times New Roman" w:hAnsi="Times New Roman"/>
        <w:b/>
        <w:bCs/>
        <w:sz w:val="28"/>
        <w:szCs w:val="28"/>
      </w:rPr>
    </w:pPr>
    <w:r w:rsidRPr="00B77ADF">
      <w:rPr>
        <w:rFonts w:ascii="Times New Roman" w:hAnsi="Times New Roman"/>
        <w:b/>
        <w:bCs/>
        <w:sz w:val="28"/>
        <w:szCs w:val="28"/>
      </w:rPr>
      <w:t>ANEXO 3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EB3FD" w14:textId="77777777" w:rsidR="00B77ADF" w:rsidRDefault="00B77AD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492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" w15:restartNumberingAfterBreak="0">
    <w:nsid w:val="0F92063C"/>
    <w:multiLevelType w:val="multilevel"/>
    <w:tmpl w:val="2CA2A822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2" w15:restartNumberingAfterBreak="0">
    <w:nsid w:val="25561EC7"/>
    <w:multiLevelType w:val="multilevel"/>
    <w:tmpl w:val="F4AAD3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-"/>
      <w:lvlJc w:val="left"/>
      <w:pPr>
        <w:ind w:left="360" w:hanging="360"/>
      </w:pPr>
    </w:lvl>
    <w:lvl w:ilvl="2">
      <w:start w:val="1"/>
      <w:numFmt w:val="decimal"/>
      <w:lvlText w:val="%1.%2-%3."/>
      <w:lvlJc w:val="left"/>
      <w:pPr>
        <w:ind w:left="720" w:hanging="720"/>
      </w:pPr>
    </w:lvl>
    <w:lvl w:ilvl="3">
      <w:start w:val="1"/>
      <w:numFmt w:val="decimal"/>
      <w:lvlText w:val="%1.%2-%3.%4."/>
      <w:lvlJc w:val="left"/>
      <w:pPr>
        <w:ind w:left="720" w:hanging="720"/>
      </w:pPr>
    </w:lvl>
    <w:lvl w:ilvl="4">
      <w:start w:val="1"/>
      <w:numFmt w:val="decimal"/>
      <w:lvlText w:val="%1.%2-%3.%4.%5."/>
      <w:lvlJc w:val="left"/>
      <w:pPr>
        <w:ind w:left="1080" w:hanging="1080"/>
      </w:pPr>
    </w:lvl>
    <w:lvl w:ilvl="5">
      <w:start w:val="1"/>
      <w:numFmt w:val="decimal"/>
      <w:lvlText w:val="%1.%2-%3.%4.%5.%6."/>
      <w:lvlJc w:val="left"/>
      <w:pPr>
        <w:ind w:left="1080" w:hanging="1080"/>
      </w:pPr>
    </w:lvl>
    <w:lvl w:ilvl="6">
      <w:start w:val="1"/>
      <w:numFmt w:val="decimal"/>
      <w:lvlText w:val="%1.%2-%3.%4.%5.%6.%7."/>
      <w:lvlJc w:val="left"/>
      <w:pPr>
        <w:ind w:left="1080" w:hanging="1080"/>
      </w:pPr>
    </w:lvl>
    <w:lvl w:ilvl="7">
      <w:start w:val="1"/>
      <w:numFmt w:val="decimal"/>
      <w:lvlText w:val="%1.%2-%3.%4.%5.%6.%7.%8."/>
      <w:lvlJc w:val="left"/>
      <w:pPr>
        <w:ind w:left="1440" w:hanging="1440"/>
      </w:pPr>
    </w:lvl>
    <w:lvl w:ilvl="8">
      <w:start w:val="1"/>
      <w:numFmt w:val="decimal"/>
      <w:lvlText w:val="%1.%2-%3.%4.%5.%6.%7.%8.%9."/>
      <w:lvlJc w:val="left"/>
      <w:pPr>
        <w:ind w:left="1440" w:hanging="1440"/>
      </w:pPr>
    </w:lvl>
  </w:abstractNum>
  <w:abstractNum w:abstractNumId="3" w15:restartNumberingAfterBreak="0">
    <w:nsid w:val="2E7324A3"/>
    <w:multiLevelType w:val="hybridMultilevel"/>
    <w:tmpl w:val="86E4417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9F45FE"/>
    <w:multiLevelType w:val="hybridMultilevel"/>
    <w:tmpl w:val="E4644F7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B4BCB"/>
    <w:multiLevelType w:val="hybridMultilevel"/>
    <w:tmpl w:val="C7EC2BF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675D4"/>
    <w:multiLevelType w:val="hybridMultilevel"/>
    <w:tmpl w:val="696AA05A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5405C"/>
    <w:multiLevelType w:val="hybridMultilevel"/>
    <w:tmpl w:val="9918DD2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92D2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37753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0" w15:restartNumberingAfterBreak="0">
    <w:nsid w:val="4DCC45B8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1" w15:restartNumberingAfterBreak="0">
    <w:nsid w:val="4FEB34E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67C3F"/>
    <w:multiLevelType w:val="hybridMultilevel"/>
    <w:tmpl w:val="92A692B6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548B6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668BB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5" w15:restartNumberingAfterBreak="0">
    <w:nsid w:val="780E7058"/>
    <w:multiLevelType w:val="hybridMultilevel"/>
    <w:tmpl w:val="6D0E2FE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E3F75"/>
    <w:multiLevelType w:val="hybridMultilevel"/>
    <w:tmpl w:val="7BB69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D325E"/>
    <w:multiLevelType w:val="hybridMultilevel"/>
    <w:tmpl w:val="F7A6667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5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15"/>
  </w:num>
  <w:num w:numId="14">
    <w:abstractNumId w:val="6"/>
  </w:num>
  <w:num w:numId="15">
    <w:abstractNumId w:val="11"/>
  </w:num>
  <w:num w:numId="16">
    <w:abstractNumId w:val="13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Y3NzE3MDAzNjVT0lEKTi0uzszPAykwqQUAp5ja4iwAAAA="/>
  </w:docVars>
  <w:rsids>
    <w:rsidRoot w:val="004E6D23"/>
    <w:rsid w:val="000011A3"/>
    <w:rsid w:val="00003A6B"/>
    <w:rsid w:val="00041D5A"/>
    <w:rsid w:val="00053C27"/>
    <w:rsid w:val="00057AEE"/>
    <w:rsid w:val="00071B24"/>
    <w:rsid w:val="0008692B"/>
    <w:rsid w:val="00097518"/>
    <w:rsid w:val="000B102E"/>
    <w:rsid w:val="000C18CD"/>
    <w:rsid w:val="000D0F8D"/>
    <w:rsid w:val="000D3E2D"/>
    <w:rsid w:val="000E3ADB"/>
    <w:rsid w:val="000E6EC0"/>
    <w:rsid w:val="000F4936"/>
    <w:rsid w:val="00115889"/>
    <w:rsid w:val="001159DB"/>
    <w:rsid w:val="00136390"/>
    <w:rsid w:val="0014085F"/>
    <w:rsid w:val="00147F32"/>
    <w:rsid w:val="0015428B"/>
    <w:rsid w:val="0016505E"/>
    <w:rsid w:val="00173727"/>
    <w:rsid w:val="001820FD"/>
    <w:rsid w:val="001851BC"/>
    <w:rsid w:val="00190A6B"/>
    <w:rsid w:val="00193D31"/>
    <w:rsid w:val="001A2755"/>
    <w:rsid w:val="001A341E"/>
    <w:rsid w:val="001A4C3A"/>
    <w:rsid w:val="001C25B6"/>
    <w:rsid w:val="001C4D2C"/>
    <w:rsid w:val="002046A9"/>
    <w:rsid w:val="00205972"/>
    <w:rsid w:val="002161D5"/>
    <w:rsid w:val="00230028"/>
    <w:rsid w:val="00245370"/>
    <w:rsid w:val="00251E76"/>
    <w:rsid w:val="00260924"/>
    <w:rsid w:val="00270332"/>
    <w:rsid w:val="00270A9B"/>
    <w:rsid w:val="002804BD"/>
    <w:rsid w:val="002806AE"/>
    <w:rsid w:val="00292285"/>
    <w:rsid w:val="00293AFF"/>
    <w:rsid w:val="00294B68"/>
    <w:rsid w:val="002A236B"/>
    <w:rsid w:val="002A5BCD"/>
    <w:rsid w:val="002B1867"/>
    <w:rsid w:val="002B468E"/>
    <w:rsid w:val="002D06FF"/>
    <w:rsid w:val="0030350E"/>
    <w:rsid w:val="00305C47"/>
    <w:rsid w:val="00332A75"/>
    <w:rsid w:val="00333EBB"/>
    <w:rsid w:val="00347A1F"/>
    <w:rsid w:val="00351C1C"/>
    <w:rsid w:val="00352E11"/>
    <w:rsid w:val="003560D3"/>
    <w:rsid w:val="003646A5"/>
    <w:rsid w:val="003812F7"/>
    <w:rsid w:val="00385606"/>
    <w:rsid w:val="0039471F"/>
    <w:rsid w:val="003A13DB"/>
    <w:rsid w:val="003B2654"/>
    <w:rsid w:val="003C5B33"/>
    <w:rsid w:val="003D17CD"/>
    <w:rsid w:val="003D1D44"/>
    <w:rsid w:val="003D39B8"/>
    <w:rsid w:val="003E05B8"/>
    <w:rsid w:val="003F3ADB"/>
    <w:rsid w:val="003F4E9D"/>
    <w:rsid w:val="00400BC7"/>
    <w:rsid w:val="0041742D"/>
    <w:rsid w:val="004341F6"/>
    <w:rsid w:val="004400CE"/>
    <w:rsid w:val="00450341"/>
    <w:rsid w:val="00454EC7"/>
    <w:rsid w:val="00461E94"/>
    <w:rsid w:val="0047612F"/>
    <w:rsid w:val="00485F89"/>
    <w:rsid w:val="00496B6C"/>
    <w:rsid w:val="004B2F01"/>
    <w:rsid w:val="004C1A17"/>
    <w:rsid w:val="004D759F"/>
    <w:rsid w:val="004E6D23"/>
    <w:rsid w:val="004F26AE"/>
    <w:rsid w:val="005006E7"/>
    <w:rsid w:val="005265AD"/>
    <w:rsid w:val="00557E44"/>
    <w:rsid w:val="00571683"/>
    <w:rsid w:val="00583BF7"/>
    <w:rsid w:val="005A1D54"/>
    <w:rsid w:val="005B058E"/>
    <w:rsid w:val="005B3387"/>
    <w:rsid w:val="005F6387"/>
    <w:rsid w:val="005F6498"/>
    <w:rsid w:val="00603FBC"/>
    <w:rsid w:val="00647856"/>
    <w:rsid w:val="006824D2"/>
    <w:rsid w:val="00683311"/>
    <w:rsid w:val="00696203"/>
    <w:rsid w:val="00696BA1"/>
    <w:rsid w:val="006A28A1"/>
    <w:rsid w:val="006B0E26"/>
    <w:rsid w:val="006B48C3"/>
    <w:rsid w:val="006C35BC"/>
    <w:rsid w:val="006C514D"/>
    <w:rsid w:val="006C55B1"/>
    <w:rsid w:val="006C7B7E"/>
    <w:rsid w:val="006C7F25"/>
    <w:rsid w:val="006D190A"/>
    <w:rsid w:val="006E2791"/>
    <w:rsid w:val="0070556F"/>
    <w:rsid w:val="00706340"/>
    <w:rsid w:val="00707B20"/>
    <w:rsid w:val="00710872"/>
    <w:rsid w:val="00714CAC"/>
    <w:rsid w:val="007338F1"/>
    <w:rsid w:val="00737E2F"/>
    <w:rsid w:val="00746527"/>
    <w:rsid w:val="0075072A"/>
    <w:rsid w:val="007570B0"/>
    <w:rsid w:val="0076663E"/>
    <w:rsid w:val="00774C3B"/>
    <w:rsid w:val="00776A8B"/>
    <w:rsid w:val="007853F2"/>
    <w:rsid w:val="007917D0"/>
    <w:rsid w:val="007A6706"/>
    <w:rsid w:val="007A7BC6"/>
    <w:rsid w:val="007B2861"/>
    <w:rsid w:val="007C01FA"/>
    <w:rsid w:val="007C7F82"/>
    <w:rsid w:val="007E1270"/>
    <w:rsid w:val="007E5E14"/>
    <w:rsid w:val="00811A52"/>
    <w:rsid w:val="00812853"/>
    <w:rsid w:val="00817F28"/>
    <w:rsid w:val="00830D8D"/>
    <w:rsid w:val="0083350D"/>
    <w:rsid w:val="00840F4F"/>
    <w:rsid w:val="008706E9"/>
    <w:rsid w:val="00872D30"/>
    <w:rsid w:val="00885905"/>
    <w:rsid w:val="00886A80"/>
    <w:rsid w:val="00892FFB"/>
    <w:rsid w:val="008935E8"/>
    <w:rsid w:val="00893C02"/>
    <w:rsid w:val="00894242"/>
    <w:rsid w:val="008A4F3E"/>
    <w:rsid w:val="008B29A9"/>
    <w:rsid w:val="008B7512"/>
    <w:rsid w:val="008D2A8F"/>
    <w:rsid w:val="008E4FFA"/>
    <w:rsid w:val="008E53A7"/>
    <w:rsid w:val="008E7631"/>
    <w:rsid w:val="008F23BD"/>
    <w:rsid w:val="00902835"/>
    <w:rsid w:val="00913EEF"/>
    <w:rsid w:val="00946CE7"/>
    <w:rsid w:val="0095483D"/>
    <w:rsid w:val="00957C81"/>
    <w:rsid w:val="00965DD8"/>
    <w:rsid w:val="00971764"/>
    <w:rsid w:val="00982224"/>
    <w:rsid w:val="009869EB"/>
    <w:rsid w:val="009926F1"/>
    <w:rsid w:val="009B67E0"/>
    <w:rsid w:val="009C05E9"/>
    <w:rsid w:val="009D053F"/>
    <w:rsid w:val="009D29FD"/>
    <w:rsid w:val="009E5971"/>
    <w:rsid w:val="009E659C"/>
    <w:rsid w:val="009F10C9"/>
    <w:rsid w:val="009F1493"/>
    <w:rsid w:val="00A130FB"/>
    <w:rsid w:val="00A1496B"/>
    <w:rsid w:val="00A1753E"/>
    <w:rsid w:val="00A35169"/>
    <w:rsid w:val="00A36567"/>
    <w:rsid w:val="00A63193"/>
    <w:rsid w:val="00A652B2"/>
    <w:rsid w:val="00A6656A"/>
    <w:rsid w:val="00A778E8"/>
    <w:rsid w:val="00A7798B"/>
    <w:rsid w:val="00A837E5"/>
    <w:rsid w:val="00A8711C"/>
    <w:rsid w:val="00A975BC"/>
    <w:rsid w:val="00AA0931"/>
    <w:rsid w:val="00AA3B18"/>
    <w:rsid w:val="00AC2C64"/>
    <w:rsid w:val="00AE3804"/>
    <w:rsid w:val="00AE5C68"/>
    <w:rsid w:val="00B1170B"/>
    <w:rsid w:val="00B33C79"/>
    <w:rsid w:val="00B406BD"/>
    <w:rsid w:val="00B44DEA"/>
    <w:rsid w:val="00B45459"/>
    <w:rsid w:val="00B5437D"/>
    <w:rsid w:val="00B5519C"/>
    <w:rsid w:val="00B56E15"/>
    <w:rsid w:val="00B71544"/>
    <w:rsid w:val="00B77ADF"/>
    <w:rsid w:val="00B80CA3"/>
    <w:rsid w:val="00B8226D"/>
    <w:rsid w:val="00BA0BC4"/>
    <w:rsid w:val="00BA23F3"/>
    <w:rsid w:val="00BA5EAF"/>
    <w:rsid w:val="00BA7754"/>
    <w:rsid w:val="00BC7B0E"/>
    <w:rsid w:val="00BD139C"/>
    <w:rsid w:val="00BD5A60"/>
    <w:rsid w:val="00BE7CE6"/>
    <w:rsid w:val="00BF2886"/>
    <w:rsid w:val="00C128CC"/>
    <w:rsid w:val="00C17588"/>
    <w:rsid w:val="00C345D5"/>
    <w:rsid w:val="00C40FFC"/>
    <w:rsid w:val="00C44C07"/>
    <w:rsid w:val="00C4664D"/>
    <w:rsid w:val="00C60E00"/>
    <w:rsid w:val="00C6772B"/>
    <w:rsid w:val="00C87B9C"/>
    <w:rsid w:val="00C9517C"/>
    <w:rsid w:val="00CB1C11"/>
    <w:rsid w:val="00CC0FFF"/>
    <w:rsid w:val="00CD56F4"/>
    <w:rsid w:val="00CE09DD"/>
    <w:rsid w:val="00CE3384"/>
    <w:rsid w:val="00CF253F"/>
    <w:rsid w:val="00CF478A"/>
    <w:rsid w:val="00D05F2B"/>
    <w:rsid w:val="00D0690F"/>
    <w:rsid w:val="00D13254"/>
    <w:rsid w:val="00D135F6"/>
    <w:rsid w:val="00D305D0"/>
    <w:rsid w:val="00D31F7E"/>
    <w:rsid w:val="00D51F32"/>
    <w:rsid w:val="00D701F1"/>
    <w:rsid w:val="00D800E9"/>
    <w:rsid w:val="00D8016A"/>
    <w:rsid w:val="00D81030"/>
    <w:rsid w:val="00D8503B"/>
    <w:rsid w:val="00D85260"/>
    <w:rsid w:val="00D97FCC"/>
    <w:rsid w:val="00DA58ED"/>
    <w:rsid w:val="00DF361D"/>
    <w:rsid w:val="00E04C86"/>
    <w:rsid w:val="00E10232"/>
    <w:rsid w:val="00E112E2"/>
    <w:rsid w:val="00E20044"/>
    <w:rsid w:val="00E22C5F"/>
    <w:rsid w:val="00E2352B"/>
    <w:rsid w:val="00E2592F"/>
    <w:rsid w:val="00E42323"/>
    <w:rsid w:val="00E43542"/>
    <w:rsid w:val="00E4724A"/>
    <w:rsid w:val="00E513DC"/>
    <w:rsid w:val="00E55DCB"/>
    <w:rsid w:val="00E57185"/>
    <w:rsid w:val="00E83BF8"/>
    <w:rsid w:val="00E85681"/>
    <w:rsid w:val="00E85CB0"/>
    <w:rsid w:val="00EB2C4D"/>
    <w:rsid w:val="00EB3AFA"/>
    <w:rsid w:val="00EB6D1B"/>
    <w:rsid w:val="00EB7A0E"/>
    <w:rsid w:val="00EC682E"/>
    <w:rsid w:val="00EE190D"/>
    <w:rsid w:val="00F21F5B"/>
    <w:rsid w:val="00F324E9"/>
    <w:rsid w:val="00F4295D"/>
    <w:rsid w:val="00F514CA"/>
    <w:rsid w:val="00F53908"/>
    <w:rsid w:val="00FB2D44"/>
    <w:rsid w:val="00FC5F8D"/>
    <w:rsid w:val="00FD1EF8"/>
    <w:rsid w:val="00FE32BA"/>
    <w:rsid w:val="16FBC4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93F4B6B"/>
  <w15:chartTrackingRefBased/>
  <w15:docId w15:val="{C6D003F1-BAC6-4C3B-AEEC-7716DA38B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931"/>
    <w:rPr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E6D23"/>
    <w:rPr>
      <w:rFonts w:ascii="Lucida Grande" w:hAnsi="Lucida Grande"/>
      <w:sz w:val="18"/>
      <w:szCs w:val="18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4E6D23"/>
    <w:rPr>
      <w:rFonts w:ascii="Lucida Grande" w:hAnsi="Lucida Grande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36390"/>
  </w:style>
  <w:style w:type="paragraph" w:styleId="Piedepgina">
    <w:name w:val="footer"/>
    <w:basedOn w:val="Normal"/>
    <w:link w:val="Piedepgina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36390"/>
  </w:style>
  <w:style w:type="paragraph" w:styleId="Prrafodelista">
    <w:name w:val="List Paragraph"/>
    <w:basedOn w:val="Normal"/>
    <w:uiPriority w:val="1"/>
    <w:qFormat/>
    <w:rsid w:val="000E6EC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 w:eastAsia="en-US"/>
    </w:rPr>
  </w:style>
  <w:style w:type="table" w:styleId="Tablaconcuadrcula">
    <w:name w:val="Table Grid"/>
    <w:basedOn w:val="Tablanormal"/>
    <w:uiPriority w:val="59"/>
    <w:rsid w:val="00CE3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independiente31">
    <w:name w:val="Texto independiente 31"/>
    <w:basedOn w:val="Normal"/>
    <w:rsid w:val="00260924"/>
    <w:pPr>
      <w:widowControl w:val="0"/>
      <w:suppressAutoHyphens/>
      <w:jc w:val="both"/>
    </w:pPr>
    <w:rPr>
      <w:rFonts w:ascii="Liberation Serif" w:eastAsia="文泉驛正黑" w:hAnsi="Liberation Serif" w:cs="Lohit Devanagari"/>
      <w:kern w:val="1"/>
      <w:sz w:val="22"/>
      <w:lang w:val="es-ES" w:eastAsia="zh-CN" w:bidi="hi-IN"/>
    </w:rPr>
  </w:style>
  <w:style w:type="paragraph" w:customStyle="1" w:styleId="Default">
    <w:name w:val="Default"/>
    <w:rsid w:val="00B5519C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eastAsia="es-ES"/>
    </w:rPr>
  </w:style>
  <w:style w:type="character" w:styleId="Hipervnculo">
    <w:name w:val="Hyperlink"/>
    <w:uiPriority w:val="99"/>
    <w:unhideWhenUsed/>
    <w:rsid w:val="00CE09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489b1d-464e-436b-a646-40112a4f2f9e">
      <Terms xmlns="http://schemas.microsoft.com/office/infopath/2007/PartnerControls"/>
    </lcf76f155ced4ddcb4097134ff3c332f>
    <TaxCatchAll xmlns="cc62e230-53ab-406b-a8c1-4ba0e5a614d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14DFAC441ED241979D2CE4620610EB" ma:contentTypeVersion="18" ma:contentTypeDescription="Crear nuevo documento." ma:contentTypeScope="" ma:versionID="70b580c62218cd74ea92dbe34a04b98f">
  <xsd:schema xmlns:xsd="http://www.w3.org/2001/XMLSchema" xmlns:xs="http://www.w3.org/2001/XMLSchema" xmlns:p="http://schemas.microsoft.com/office/2006/metadata/properties" xmlns:ns2="34489b1d-464e-436b-a646-40112a4f2f9e" xmlns:ns3="cc62e230-53ab-406b-a8c1-4ba0e5a614d3" targetNamespace="http://schemas.microsoft.com/office/2006/metadata/properties" ma:root="true" ma:fieldsID="9347ac2c5f88a967e0e86b87743b30c6" ns2:_="" ns3:_="">
    <xsd:import namespace="34489b1d-464e-436b-a646-40112a4f2f9e"/>
    <xsd:import namespace="cc62e230-53ab-406b-a8c1-4ba0e5a614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9b1d-464e-436b-a646-40112a4f2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bde5c14d-d2e5-45bd-9dd8-c799f40da0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2e230-53ab-406b-a8c1-4ba0e5a614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cbc5de-d163-4ad2-b2e0-d4133dc2f3af}" ma:internalName="TaxCatchAll" ma:showField="CatchAllData" ma:web="cc62e230-53ab-406b-a8c1-4ba0e5a614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47C7AC-3FA3-432C-A6CA-2D7BA45019E0}">
  <ds:schemaRefs>
    <ds:schemaRef ds:uri="http://schemas.microsoft.com/office/2006/metadata/properties"/>
    <ds:schemaRef ds:uri="http://schemas.microsoft.com/office/infopath/2007/PartnerControls"/>
    <ds:schemaRef ds:uri="34489b1d-464e-436b-a646-40112a4f2f9e"/>
    <ds:schemaRef ds:uri="cc62e230-53ab-406b-a8c1-4ba0e5a614d3"/>
  </ds:schemaRefs>
</ds:datastoreItem>
</file>

<file path=customXml/itemProps2.xml><?xml version="1.0" encoding="utf-8"?>
<ds:datastoreItem xmlns:ds="http://schemas.openxmlformats.org/officeDocument/2006/customXml" ds:itemID="{67F4B225-022C-435C-9BE9-019E4D505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89b1d-464e-436b-a646-40112a4f2f9e"/>
    <ds:schemaRef ds:uri="cc62e230-53ab-406b-a8c1-4ba0e5a614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7A95EA-11EC-463F-82E9-A87F9C05DB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695</Characters>
  <Application>Microsoft Office Word</Application>
  <DocSecurity>0</DocSecurity>
  <Lines>5</Lines>
  <Paragraphs>1</Paragraphs>
  <ScaleCrop>false</ScaleCrop>
  <Company>espoch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cabezas</dc:creator>
  <cp:keywords/>
  <cp:lastModifiedBy>MARIA JOSE</cp:lastModifiedBy>
  <cp:revision>2</cp:revision>
  <cp:lastPrinted>2024-08-28T16:31:00Z</cp:lastPrinted>
  <dcterms:created xsi:type="dcterms:W3CDTF">2025-06-03T14:37:00Z</dcterms:created>
  <dcterms:modified xsi:type="dcterms:W3CDTF">2025-06-03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F014DFAC441ED241979D2CE4620610EB</vt:lpwstr>
  </property>
</Properties>
</file>